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a4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a4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proofErr w:type="spellStart"/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proofErr w:type="spellEnd"/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a4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a4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20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a4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a4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a4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a4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a4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a4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a4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20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ae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ae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ae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ae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ae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ae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af0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5B44F6">
        <w:trPr>
          <w:trHeight w:val="2587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proofErr w:type="spellStart"/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proofErr w:type="spellStart"/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</w:t>
            </w:r>
            <w:proofErr w:type="spellStart"/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Jane</w:t>
            </w:r>
            <w:proofErr w:type="spellEnd"/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B44F6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1009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5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1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3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6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smet dailov</cp:lastModifiedBy>
  <cp:revision>5</cp:revision>
  <dcterms:created xsi:type="dcterms:W3CDTF">2021-10-21T13:34:00Z</dcterms:created>
  <dcterms:modified xsi:type="dcterms:W3CDTF">2021-10-23T18:30:00Z</dcterms:modified>
</cp:coreProperties>
</file>